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ation-application-letter"/>
    <w:p>
      <w:pPr>
        <w:pStyle w:val="Heading1"/>
      </w:pPr>
      <w:r>
        <w:t xml:space="preserve">INTERNATION APPLICATION LETTER</w:t>
      </w:r>
    </w:p>
    <w:p>
      <w:pPr>
        <w:pStyle w:val="FirstParagraph"/>
      </w:pPr>
      <w:r>
        <w:t xml:space="preserve">For the Position of Occupational Therapist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August 26, 2023</w:t>
      </w:r>
    </w:p>
    <w:p>
      <w:pPr>
        <w:pStyle w:val="BodyText"/>
      </w:pPr>
      <w:r>
        <w:t xml:space="preserve">Hiring Committee</w:t>
      </w:r>
    </w:p>
    <w:p>
      <w:pPr>
        <w:pStyle w:val="BodyText"/>
      </w:pPr>
      <w:r>
        <w:t xml:space="preserve">[Clinic/Hospital Name]</w:t>
      </w:r>
    </w:p>
    <w:p>
      <w:pPr>
        <w:pStyle w:val="BodyText"/>
      </w:pPr>
      <w:r>
        <w:t xml:space="preserve">[Clinic Address]</w:t>
      </w:r>
    </w:p>
    <w:p>
      <w:pPr>
        <w:pStyle w:val="BodyText"/>
      </w:pPr>
      <w:r>
        <w:t xml:space="preserve">Buenos Aires, Argentina</w:t>
      </w:r>
    </w:p>
    <w:bookmarkStart w:id="21" w:name="X4be367ea67b42840dc834f02c2f435c360ae791"/>
    <w:p>
      <w:pPr>
        <w:pStyle w:val="Heading2"/>
      </w:pPr>
      <w:r>
        <w:t xml:space="preserve">SUBJECT: INTERNSHIP APPLICATION FOR OCCUPATIONAL THERAPIST POSITION IN ARGENTINA BUENOS AIRES</w:t>
      </w:r>
    </w:p>
    <w:bookmarkEnd w:id="21"/>
    <w:p>
      <w:pPr>
        <w:pStyle w:val="FirstParagraph"/>
      </w:pPr>
      <w:r>
        <w:t xml:space="preserve">Dear Hiring Committee,</w:t>
      </w:r>
    </w:p>
    <w:p>
      <w:pPr>
        <w:pStyle w:val="BodyText"/>
      </w:pPr>
      <w:r>
        <w:t xml:space="preserve">It is with profound enthusiasm and deep respect for Argentina’s rich healthcare traditions that I submit my formal application for the Occupational Therapist Internship position at your esteemed institution in Buenos Aires. As a dedicated occupational therapy student deeply committed to advancing health equity through culturally responsive care, I have meticulously prepared this</w:t>
      </w:r>
      <w:r>
        <w:t xml:space="preserve"> </w:t>
      </w:r>
      <w:r>
        <w:rPr>
          <w:bCs/>
          <w:b/>
        </w:rPr>
        <w:t xml:space="preserve">Internship Application Letter</w:t>
      </w:r>
      <w:r>
        <w:t xml:space="preserve"> </w:t>
      </w:r>
      <w:r>
        <w:t xml:space="preserve">to express my unwavering interest in contributing to your team while immersing myself in the vibrant therapeutic landscape of Argentina Buenos Aires.</w:t>
      </w:r>
    </w:p>
    <w:p>
      <w:pPr>
        <w:pStyle w:val="BodyText"/>
      </w:pPr>
      <w:r>
        <w:t xml:space="preserve">My academic journey at [Your University] has equipped me with a robust foundation in occupational science, encompassing pediatric neurodevelopment, geriatric rehabilitation, and mental health interventions. However, what truly ignited my passion for practice in Argentina is the unique opportunity to engage with the country’s distinctive healthcare philosophy—a model that seamlessly integrates biopsychosocial approaches within Argentina Buenos Aires’ community-centered ethos. I have studied extensively how Argentine occupational therapists pioneer innovative solutions for urban accessibility challenges, from adapting therapeutic programs for low-income neighborhoods in Villa Lugano to designing inclusive recreation initiatives in La Boca’s cultural hubs. This commitment to contextualized care resonates powerfully with my professional values.</w:t>
      </w:r>
    </w:p>
    <w:p>
      <w:pPr>
        <w:pStyle w:val="BodyText"/>
      </w:pPr>
      <w:r>
        <w:t xml:space="preserve">What particularly draws me to Argentina Buenos Aires is the profound synergy between the city’s socio-cultural fabric and occupational therapy principles. Buenos Aires embodies a dynamic tension between its European-inspired architecture and vibrant indigenous influences, creating a unique therapeutic environment where cultural humility is not optional—it’s foundational. I am eager to learn from your team how you navigate this complexity: How do you incorporate</w:t>
      </w:r>
      <w:r>
        <w:t xml:space="preserve"> </w:t>
      </w:r>
      <w:r>
        <w:rPr>
          <w:iCs/>
          <w:i/>
        </w:rPr>
        <w:t xml:space="preserve">mate</w:t>
      </w:r>
      <w:r>
        <w:t xml:space="preserve"> </w:t>
      </w:r>
      <w:r>
        <w:t xml:space="preserve">rituals into therapeutic sessions for elderly patients? How are occupational therapists collaborating with</w:t>
      </w:r>
      <w:r>
        <w:t xml:space="preserve"> </w:t>
      </w:r>
      <w:r>
        <w:rPr>
          <w:iCs/>
          <w:i/>
        </w:rPr>
        <w:t xml:space="preserve">bombas</w:t>
      </w:r>
      <w:r>
        <w:t xml:space="preserve"> </w:t>
      </w:r>
      <w:r>
        <w:t xml:space="preserve">(community kitchens) in La Matanza to address food insecurity through meaningful occupation? These questions fuel my desire to join your internship program, where I can directly observe and participate in culturally embedded practice. My recent Spanish language immersion course—achieving C1 proficiency through intensive study at the Instituto Cultural Argentino—ensures I will communicate effectively with patients while honoring their linguistic identity.</w:t>
      </w:r>
    </w:p>
    <w:p>
      <w:pPr>
        <w:pStyle w:val="BodyText"/>
      </w:pPr>
      <w:r>
        <w:t xml:space="preserve">During my clinical rotations in [Your Country], I developed competencies directly transferable to your setting. At [Hospital/Institution Name], I implemented a community-based intervention for stroke survivors that increased participation in daily activities by 47%—a project inspired by Argentina’s</w:t>
      </w:r>
      <w:r>
        <w:t xml:space="preserve"> </w:t>
      </w:r>
      <w:r>
        <w:rPr>
          <w:iCs/>
          <w:i/>
        </w:rPr>
        <w:t xml:space="preserve">Programa de Salud Mental en Comunidades</w:t>
      </w:r>
      <w:r>
        <w:t xml:space="preserve">. My experience with low-resource settings has prepared me to adapt quickly to Buenos Aires’ diverse clinical environments, from public hospitals like Hospital General de Agudos Carlos G. Durand to private rehabilitation centers serving immigrant populations. I am particularly drawn to your institution’s work with</w:t>
      </w:r>
      <w:r>
        <w:t xml:space="preserve"> </w:t>
      </w:r>
      <w:r>
        <w:rPr>
          <w:iCs/>
          <w:i/>
        </w:rPr>
        <w:t xml:space="preserve">discapacidad intelectual</w:t>
      </w:r>
      <w:r>
        <w:t xml:space="preserve"> </w:t>
      </w:r>
      <w:r>
        <w:t xml:space="preserve">(intellectual disability) in the context of Argentina Buenos Aires’ recent</w:t>
      </w:r>
      <w:r>
        <w:t xml:space="preserve"> </w:t>
      </w:r>
      <w:hyperlink r:id="rId22">
        <w:r>
          <w:rPr>
            <w:rStyle w:val="Hyperlink"/>
          </w:rPr>
          <w:t xml:space="preserve">Ley Nacional de Derechos de las Personas con Discapacidad</w:t>
        </w:r>
      </w:hyperlink>
      <w:r>
        <w:t xml:space="preserve"> </w:t>
      </w:r>
      <w:r>
        <w:t xml:space="preserve">(National Law of Rights for People with Disabilities). I am ready to contribute my skills in</w:t>
      </w:r>
      <w:r>
        <w:t xml:space="preserve"> </w:t>
      </w:r>
      <w:r>
        <w:rPr>
          <w:iCs/>
          <w:i/>
        </w:rPr>
        <w:t xml:space="preserve">evaluación funcional</w:t>
      </w:r>
      <w:r>
        <w:t xml:space="preserve"> </w:t>
      </w:r>
      <w:r>
        <w:t xml:space="preserve">(functional assessment) while learning from your expertise in legal frameworks supporting occupational access.</w:t>
      </w:r>
    </w:p>
    <w:p>
      <w:pPr>
        <w:pStyle w:val="BodyText"/>
      </w:pPr>
      <w:r>
        <w:t xml:space="preserve">Beyond clinical skills, I bring a commitment to Argentina’s evolving healthcare narrative. I have followed the Argentine Occupational Therapy Association’s (AOTEA) initiatives on digital therapy adoption during the pandemic—a development critically relevant to Buenos Aires’ expanding telehealth infrastructure. I am excited about potential contributions in this area, having developed a low-tech assessment tool for rural clinics that could be adapted for Argentina’s</w:t>
      </w:r>
      <w:r>
        <w:t xml:space="preserve"> </w:t>
      </w:r>
      <w:r>
        <w:rPr>
          <w:iCs/>
          <w:i/>
        </w:rPr>
        <w:t xml:space="preserve">teleterapia</w:t>
      </w:r>
      <w:r>
        <w:t xml:space="preserve"> </w:t>
      </w:r>
      <w:r>
        <w:t xml:space="preserve">projects. Furthermore, my volunteer work with</w:t>
      </w:r>
      <w:r>
        <w:t xml:space="preserve"> </w:t>
      </w:r>
      <w:r>
        <w:rPr>
          <w:iCs/>
          <w:i/>
        </w:rPr>
        <w:t xml:space="preserve">Movimiento por el Derecho a la Salud</w:t>
      </w:r>
      <w:r>
        <w:t xml:space="preserve"> </w:t>
      </w:r>
      <w:r>
        <w:t xml:space="preserve">(Movement for the Right to Health) taught me to navigate Argentina’s complex public health system—a skill I know is invaluable for any intern in this context.</w:t>
      </w:r>
    </w:p>
    <w:p>
      <w:pPr>
        <w:pStyle w:val="BodyText"/>
      </w:pPr>
      <w:r>
        <w:t xml:space="preserve">I understand that as an Internship Application Letter, my purpose extends beyond showcasing qualifications—it requires demonstrating cultural alignment. In Buenos Aires, occupational therapy transcends clinical boundaries to influence social policy. I have studied how therapists like Dr. María Laura Sánchez in Palermo advocate for accessible urban design through the</w:t>
      </w:r>
      <w:r>
        <w:t xml:space="preserve"> </w:t>
      </w:r>
      <w:r>
        <w:rPr>
          <w:iCs/>
          <w:i/>
        </w:rPr>
        <w:t xml:space="preserve">Centro de Estudios en Rehabilitación</w:t>
      </w:r>
      <w:r>
        <w:t xml:space="preserve"> </w:t>
      </w:r>
      <w:r>
        <w:t xml:space="preserve">(Center for Rehabilitation Studies). This holistic vision mirrors my own approach: to see occupation as both healing and societal transformation. I am prepared to immerse myself not only in clinical work but also in Buenos Aires’ occupational therapy community, attending AOTEA workshops and engaging with local professionals through university partnerships.</w:t>
      </w:r>
    </w:p>
    <w:p>
      <w:pPr>
        <w:pStyle w:val="BodyText"/>
      </w:pPr>
      <w:r>
        <w:t xml:space="preserve">My time as an intern will be guided by three core commitments. First, I will honor Argentina’s</w:t>
      </w:r>
      <w:r>
        <w:t xml:space="preserve"> </w:t>
      </w:r>
      <w:r>
        <w:rPr>
          <w:iCs/>
          <w:i/>
        </w:rPr>
        <w:t xml:space="preserve">cultura de la hospitalidad</w:t>
      </w:r>
      <w:r>
        <w:t xml:space="preserve"> </w:t>
      </w:r>
      <w:r>
        <w:t xml:space="preserve">(hospitality culture) by building genuine rapport with patients and colleagues. Second, I will actively seek to understand how Argentine occupational therapists adapt global best practices to local needs—such as integrating</w:t>
      </w:r>
      <w:r>
        <w:t xml:space="preserve"> </w:t>
      </w:r>
      <w:r>
        <w:rPr>
          <w:iCs/>
          <w:i/>
        </w:rPr>
        <w:t xml:space="preserve">folkloric dance</w:t>
      </w:r>
      <w:r>
        <w:t xml:space="preserve"> </w:t>
      </w:r>
      <w:r>
        <w:t xml:space="preserve">for motor rehabilitation in working-class communities. Third, I will document my learning journey through a reflective journal that documents cross-cultural insights, which I would welcome sharing with your institution’s educational team.</w:t>
      </w:r>
    </w:p>
    <w:p>
      <w:pPr>
        <w:pStyle w:val="BodyText"/>
      </w:pPr>
      <w:r>
        <w:t xml:space="preserve">Argentina Buenos Aires represents the perfect crucible for my professional growth. Its blend of historical depth and progressive healthcare innovation creates an unparalleled learning environment. I am not merely seeking an internship—I seek to become a contributor to the vibrant occupational therapy community that shapes Argentina’s health future. My academic background, Spanish fluency, cultural awareness, and documented commitment to community-centered care position me as a dedicated candidate ready to support your mission from day one.</w:t>
      </w:r>
    </w:p>
    <w:p>
      <w:pPr>
        <w:pStyle w:val="BodyText"/>
      </w:pPr>
      <w:r>
        <w:t xml:space="preserve">Thank you for considering my application for the Occupational Therapist Internship in Argentina Buenos Aires. I have attached my resume, academic transcripts, and letters of recommendation highlighting my clinical aptitude. I welcome the opportunity to discuss how my skills align with your team’s vision during an interview at your convenience. As a student deeply invested in Argentina’s healthcare trajectory, I am prepared to travel immediately for an in-person meeting and will remain available via email or WhatsApp as per Argentine professional norms.</w:t>
      </w:r>
    </w:p>
    <w:p>
      <w:pPr>
        <w:pStyle w:val="BodyText"/>
      </w:pPr>
      <w:r>
        <w:t xml:space="preserve">With profound respect for the profession and the city that continues to inspire occupational therapy globally,</w:t>
      </w:r>
    </w:p>
    <w:p>
      <w:pPr>
        <w:pStyle w:val="BodyText"/>
      </w:pPr>
      <w:r>
        <w:t xml:space="preserve">[Your Full Name]</w:t>
      </w:r>
    </w:p>
    <w:p>
      <w:pPr>
        <w:pStyle w:val="BodyText"/>
      </w:pPr>
      <w:r>
        <w:t xml:space="preserve">Occupational Therapy Student, [Your University]</w:t>
      </w:r>
    </w:p>
    <w:p>
      <w:pPr>
        <w:pStyle w:val="BodyText"/>
      </w:pPr>
      <w:r>
        <w:t xml:space="preserve">This Internship Application Letter is specifically tailored for Occupational Therapist opportunities in Argentina Buenos Aires, reflecting deep engagement with local healthcare context and cultural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rgentina.gob.ar/salud/ley-de-derechos-de-personas-con-discapacida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rgentina.gob.ar/salud/ley-de-derechos-de-personas-con-discapacid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12:28:40Z</dcterms:created>
  <dcterms:modified xsi:type="dcterms:W3CDTF">2026-07-23T12:28:40Z</dcterms:modified>
</cp:coreProperties>
</file>

<file path=docProps/custom.xml><?xml version="1.0" encoding="utf-8"?>
<Properties xmlns="http://schemas.openxmlformats.org/officeDocument/2006/custom-properties" xmlns:vt="http://schemas.openxmlformats.org/officeDocument/2006/docPropsVTypes"/>
</file>